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8D62AF" w14:textId="77777777" w:rsidR="00F22D19" w:rsidRDefault="00F22D19" w:rsidP="00F22D19">
      <w:pPr>
        <w:pStyle w:val="Title"/>
        <w:spacing w:after="240"/>
      </w:pPr>
      <w:r>
        <w:t>Product Proposal</w:t>
      </w:r>
    </w:p>
    <w:p w14:paraId="4B0F7298" w14:textId="34A85436" w:rsidR="00F22D19" w:rsidRPr="002E5DE9" w:rsidRDefault="00F22D19" w:rsidP="00F22D19">
      <w:pPr>
        <w:pStyle w:val="Subtitle"/>
        <w:ind w:left="2160" w:hanging="2160"/>
        <w:rPr>
          <w:rFonts w:asciiTheme="majorHAnsi" w:hAnsiTheme="majorHAnsi" w:cstheme="majorHAnsi"/>
        </w:rPr>
      </w:pPr>
      <w:r w:rsidRPr="002E5DE9">
        <w:rPr>
          <w:rFonts w:asciiTheme="majorHAnsi" w:hAnsiTheme="majorHAnsi" w:cstheme="majorHAnsi"/>
        </w:rPr>
        <w:t>Team Members</w:t>
      </w:r>
      <w:r w:rsidRPr="002E5DE9">
        <w:rPr>
          <w:rFonts w:asciiTheme="majorHAnsi" w:hAnsiTheme="majorHAnsi" w:cstheme="majorHAnsi"/>
        </w:rPr>
        <w:tab/>
        <w:t>: Albert Ferguson (13611165)</w:t>
      </w:r>
      <w:r w:rsidR="00C63C51">
        <w:rPr>
          <w:rFonts w:asciiTheme="majorHAnsi" w:hAnsiTheme="majorHAnsi" w:cstheme="majorHAnsi"/>
        </w:rPr>
        <w:t>,</w:t>
      </w:r>
      <w:r w:rsidRPr="002E5DE9">
        <w:rPr>
          <w:rFonts w:asciiTheme="majorHAnsi" w:hAnsiTheme="majorHAnsi" w:cstheme="majorHAnsi"/>
        </w:rPr>
        <w:t xml:space="preserve"> Jayden Lee (13558782)</w:t>
      </w:r>
      <w:r w:rsidR="00060D82">
        <w:rPr>
          <w:rFonts w:asciiTheme="majorHAnsi" w:hAnsiTheme="majorHAnsi" w:cstheme="majorHAnsi"/>
        </w:rPr>
        <w:t>,</w:t>
      </w:r>
      <w:r w:rsidR="00060D82" w:rsidRPr="00060D82">
        <w:rPr>
          <w:rFonts w:asciiTheme="majorHAnsi" w:hAnsiTheme="majorHAnsi" w:cstheme="majorHAnsi"/>
        </w:rPr>
        <w:t xml:space="preserve"> </w:t>
      </w:r>
      <w:r w:rsidR="00060D82" w:rsidRPr="002E5DE9">
        <w:rPr>
          <w:rFonts w:asciiTheme="majorHAnsi" w:hAnsiTheme="majorHAnsi" w:cstheme="majorHAnsi"/>
        </w:rPr>
        <w:t>Joel Morrison (13534060), Cohen Bosworth (13193103)</w:t>
      </w:r>
    </w:p>
    <w:p w14:paraId="2AAC12B4" w14:textId="26744C0F" w:rsidR="00F22D19" w:rsidRPr="003F25DC" w:rsidRDefault="00F22D19" w:rsidP="00F22D19">
      <w:pPr>
        <w:pStyle w:val="Subtitle"/>
        <w:rPr>
          <w:rFonts w:asciiTheme="majorHAnsi" w:hAnsiTheme="majorHAnsi" w:cstheme="majorHAnsi"/>
        </w:rPr>
      </w:pPr>
      <w:r w:rsidRPr="002E5DE9">
        <w:rPr>
          <w:rFonts w:asciiTheme="majorHAnsi" w:hAnsiTheme="majorHAnsi" w:cstheme="majorHAnsi"/>
        </w:rPr>
        <w:t xml:space="preserve">Class </w:t>
      </w:r>
      <w:r w:rsidRPr="002E5DE9">
        <w:rPr>
          <w:rFonts w:asciiTheme="majorHAnsi" w:hAnsiTheme="majorHAnsi" w:cstheme="majorHAnsi"/>
        </w:rPr>
        <w:tab/>
      </w:r>
      <w:r w:rsidRPr="002E5DE9">
        <w:rPr>
          <w:rFonts w:asciiTheme="majorHAnsi" w:hAnsiTheme="majorHAnsi" w:cstheme="majorHAnsi"/>
        </w:rPr>
        <w:tab/>
      </w:r>
      <w:r w:rsidRPr="002E5DE9">
        <w:rPr>
          <w:rFonts w:asciiTheme="majorHAnsi" w:hAnsiTheme="majorHAnsi" w:cstheme="majorHAnsi"/>
        </w:rPr>
        <w:tab/>
      </w:r>
      <w:r w:rsidRPr="003F25DC">
        <w:rPr>
          <w:rFonts w:asciiTheme="majorHAnsi" w:hAnsiTheme="majorHAnsi" w:cstheme="majorHAnsi"/>
        </w:rPr>
        <w:t>: [</w:t>
      </w:r>
      <w:r w:rsidR="003F25DC">
        <w:rPr>
          <w:rFonts w:asciiTheme="majorHAnsi" w:hAnsiTheme="majorHAnsi" w:cstheme="majorHAnsi"/>
        </w:rPr>
        <w:t>B</w:t>
      </w:r>
      <w:r w:rsidRPr="003F25DC">
        <w:rPr>
          <w:rFonts w:asciiTheme="majorHAnsi" w:hAnsiTheme="majorHAnsi" w:cstheme="majorHAnsi"/>
        </w:rPr>
        <w:t>] Fundamental Studio</w:t>
      </w:r>
    </w:p>
    <w:p w14:paraId="26564E65" w14:textId="0A997F83" w:rsidR="00F22D19" w:rsidRPr="002E5DE9" w:rsidRDefault="00F22D19" w:rsidP="00F22D19">
      <w:pPr>
        <w:pStyle w:val="Subtitle"/>
        <w:rPr>
          <w:rFonts w:asciiTheme="majorHAnsi" w:hAnsiTheme="majorHAnsi" w:cstheme="majorHAnsi"/>
        </w:rPr>
      </w:pPr>
      <w:r w:rsidRPr="003F25DC">
        <w:rPr>
          <w:rFonts w:asciiTheme="majorHAnsi" w:hAnsiTheme="majorHAnsi" w:cstheme="majorHAnsi"/>
        </w:rPr>
        <w:t>Team</w:t>
      </w:r>
      <w:r w:rsidRPr="003F25DC">
        <w:rPr>
          <w:rFonts w:asciiTheme="majorHAnsi" w:hAnsiTheme="majorHAnsi" w:cstheme="majorHAnsi"/>
        </w:rPr>
        <w:tab/>
      </w:r>
      <w:r w:rsidRPr="003F25DC">
        <w:rPr>
          <w:rFonts w:asciiTheme="majorHAnsi" w:hAnsiTheme="majorHAnsi" w:cstheme="majorHAnsi"/>
        </w:rPr>
        <w:tab/>
      </w:r>
      <w:r w:rsidRPr="003F25DC">
        <w:rPr>
          <w:rFonts w:asciiTheme="majorHAnsi" w:hAnsiTheme="majorHAnsi" w:cstheme="majorHAnsi"/>
        </w:rPr>
        <w:tab/>
        <w:t xml:space="preserve">: </w:t>
      </w:r>
      <w:r w:rsidR="003F25DC">
        <w:rPr>
          <w:rFonts w:asciiTheme="majorHAnsi" w:hAnsiTheme="majorHAnsi" w:cstheme="majorHAnsi"/>
        </w:rPr>
        <w:t>5,</w:t>
      </w:r>
      <w:r w:rsidRPr="003F25DC">
        <w:rPr>
          <w:rFonts w:asciiTheme="majorHAnsi" w:hAnsiTheme="majorHAnsi" w:cstheme="majorHAnsi"/>
        </w:rPr>
        <w:t xml:space="preserve"> </w:t>
      </w:r>
      <w:r w:rsidR="003F25DC">
        <w:rPr>
          <w:rFonts w:asciiTheme="majorHAnsi" w:hAnsiTheme="majorHAnsi" w:cstheme="majorHAnsi"/>
        </w:rPr>
        <w:t>Virus Visualising Media</w:t>
      </w:r>
    </w:p>
    <w:p w14:paraId="3FD774CF" w14:textId="3E358965" w:rsidR="00502B70" w:rsidRDefault="00502B70">
      <w:pPr>
        <w:contextualSpacing w:val="0"/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2"/>
          <w:szCs w:val="22"/>
          <w:lang w:val="en-AU"/>
        </w:rPr>
        <w:id w:val="-309092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303B81" w14:textId="2AA89188" w:rsidR="00F27D1A" w:rsidRDefault="00F27D1A">
          <w:pPr>
            <w:pStyle w:val="TOCHeading"/>
          </w:pPr>
          <w:r>
            <w:t>Contents</w:t>
          </w:r>
        </w:p>
        <w:p w14:paraId="4BC0A50E" w14:textId="697514B0" w:rsidR="00EF33CE" w:rsidRDefault="00F27D1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930016" w:history="1">
            <w:r w:rsidR="00EF33CE" w:rsidRPr="004863FC">
              <w:rPr>
                <w:rStyle w:val="Hyperlink"/>
                <w:noProof/>
              </w:rPr>
              <w:t>Overview</w:t>
            </w:r>
            <w:r w:rsidR="00EF33CE">
              <w:rPr>
                <w:noProof/>
                <w:webHidden/>
              </w:rPr>
              <w:tab/>
            </w:r>
            <w:r w:rsidR="00EF33CE">
              <w:rPr>
                <w:noProof/>
                <w:webHidden/>
              </w:rPr>
              <w:fldChar w:fldCharType="begin"/>
            </w:r>
            <w:r w:rsidR="00EF33CE">
              <w:rPr>
                <w:noProof/>
                <w:webHidden/>
              </w:rPr>
              <w:instrText xml:space="preserve"> PAGEREF _Toc36930016 \h </w:instrText>
            </w:r>
            <w:r w:rsidR="00EF33CE">
              <w:rPr>
                <w:noProof/>
                <w:webHidden/>
              </w:rPr>
            </w:r>
            <w:r w:rsidR="00EF33CE">
              <w:rPr>
                <w:noProof/>
                <w:webHidden/>
              </w:rPr>
              <w:fldChar w:fldCharType="separate"/>
            </w:r>
            <w:r w:rsidR="00EF33CE">
              <w:rPr>
                <w:noProof/>
                <w:webHidden/>
              </w:rPr>
              <w:t>1</w:t>
            </w:r>
            <w:r w:rsidR="00EF33CE">
              <w:rPr>
                <w:noProof/>
                <w:webHidden/>
              </w:rPr>
              <w:fldChar w:fldCharType="end"/>
            </w:r>
          </w:hyperlink>
        </w:p>
        <w:p w14:paraId="3888EDAB" w14:textId="2FB4F345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17" w:history="1">
            <w:r w:rsidRPr="004863FC">
              <w:rPr>
                <w:rStyle w:val="Hyperlink"/>
                <w:noProof/>
              </w:rPr>
              <w:t>Description and 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27BF4" w14:textId="423DCBEB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18" w:history="1">
            <w:r w:rsidRPr="004863FC">
              <w:rPr>
                <w:rStyle w:val="Hyperlink"/>
                <w:noProof/>
              </w:rPr>
              <w:t>Definition of System and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A40BD" w14:textId="70AE183C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19" w:history="1">
            <w:r w:rsidRPr="004863FC">
              <w:rPr>
                <w:rStyle w:val="Hyperlink"/>
                <w:noProof/>
              </w:rPr>
              <w:t>Prototype Goals and Development St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291AB" w14:textId="1436DA2F" w:rsidR="00EF33CE" w:rsidRDefault="00EF33C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0" w:history="1">
            <w:r w:rsidRPr="004863FC">
              <w:rPr>
                <w:rStyle w:val="Hyperlink"/>
                <w:noProof/>
              </w:rPr>
              <w:t>Alp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AFC19" w14:textId="59041FC9" w:rsidR="00EF33CE" w:rsidRDefault="00EF33CE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1" w:history="1">
            <w:r w:rsidRPr="004863FC">
              <w:rPr>
                <w:rStyle w:val="Hyperlink"/>
                <w:noProof/>
              </w:rPr>
              <w:t>Alpha substage-1 Rapid-Prototy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64704" w14:textId="5BA13F64" w:rsidR="00EF33CE" w:rsidRDefault="00EF33CE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2" w:history="1">
            <w:r w:rsidRPr="004863FC">
              <w:rPr>
                <w:rStyle w:val="Hyperlink"/>
                <w:noProof/>
              </w:rPr>
              <w:t>Alpha substage-2 Feature Expa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F2891" w14:textId="35613A76" w:rsidR="00EF33CE" w:rsidRDefault="00EF33C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3" w:history="1">
            <w:r w:rsidRPr="004863FC">
              <w:rPr>
                <w:rStyle w:val="Hyperlink"/>
                <w:noProof/>
              </w:rPr>
              <w:t>Pi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3FA6C" w14:textId="33847AED" w:rsidR="00EF33CE" w:rsidRDefault="00EF33C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4" w:history="1">
            <w:r w:rsidRPr="004863FC">
              <w:rPr>
                <w:rStyle w:val="Hyperlink"/>
                <w:noProof/>
              </w:rPr>
              <w:t>B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AE079" w14:textId="3025E7C5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5" w:history="1">
            <w:r w:rsidRPr="004863FC">
              <w:rPr>
                <w:rStyle w:val="Hyperlink"/>
                <w:noProof/>
              </w:rPr>
              <w:t>Project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23044" w14:textId="477AF0D5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6" w:history="1">
            <w:r w:rsidRPr="004863FC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a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5DEB" w14:textId="5686EC94" w:rsidR="00EF33CE" w:rsidRDefault="00EF33C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eastAsia="en-AU"/>
            </w:rPr>
          </w:pPr>
          <w:hyperlink w:anchor="_Toc36930027" w:history="1">
            <w:r w:rsidRPr="004863F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3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b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78C52" w14:textId="3AA9E992" w:rsidR="00F27D1A" w:rsidRDefault="00F27D1A">
          <w:r>
            <w:rPr>
              <w:b/>
              <w:bCs/>
              <w:noProof/>
            </w:rPr>
            <w:fldChar w:fldCharType="end"/>
          </w:r>
        </w:p>
      </w:sdtContent>
    </w:sdt>
    <w:p w14:paraId="72C557C5" w14:textId="77777777" w:rsidR="005A19D3" w:rsidRDefault="005A19D3">
      <w:pPr>
        <w:contextualSpacing w:val="0"/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sectPr w:rsidR="005A19D3" w:rsidSect="005410B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fmt="lowerRoman"/>
          <w:cols w:space="708"/>
          <w:titlePg/>
          <w:docGrid w:linePitch="360"/>
        </w:sectPr>
      </w:pPr>
      <w:bookmarkStart w:id="0" w:name="_GoBack"/>
      <w:bookmarkEnd w:id="0"/>
    </w:p>
    <w:p w14:paraId="59AEA854" w14:textId="4A6AA5BB" w:rsidR="00AE3769" w:rsidRDefault="00AE3769" w:rsidP="00AE3769">
      <w:pPr>
        <w:pStyle w:val="Heading1"/>
      </w:pPr>
      <w:bookmarkStart w:id="1" w:name="_Toc36930016"/>
      <w:r>
        <w:lastRenderedPageBreak/>
        <w:t>Overview</w:t>
      </w:r>
      <w:bookmarkEnd w:id="1"/>
    </w:p>
    <w:p w14:paraId="0818E52E" w14:textId="76483935" w:rsidR="00BF1C94" w:rsidRDefault="004E58B8" w:rsidP="002262B1">
      <w:r>
        <w:t xml:space="preserve">This project will consist of developing </w:t>
      </w:r>
      <w:r w:rsidR="00464E98" w:rsidRPr="00A24F21">
        <w:rPr>
          <w:highlight w:val="yellow"/>
        </w:rPr>
        <w:t>Virus Visualising Media</w:t>
      </w:r>
      <w:r w:rsidR="00464E98">
        <w:t xml:space="preserve">, </w:t>
      </w:r>
      <w:r w:rsidR="00532450">
        <w:t xml:space="preserve">henceforth </w:t>
      </w:r>
      <w:r w:rsidR="00532450" w:rsidRPr="00532450">
        <w:rPr>
          <w:highlight w:val="yellow"/>
        </w:rPr>
        <w:t>{ PROJECT_CODE_NAME }</w:t>
      </w:r>
      <w:r w:rsidR="00532450">
        <w:t xml:space="preserve">. This project </w:t>
      </w:r>
      <w:r w:rsidR="00893539" w:rsidRPr="00893539">
        <w:rPr>
          <w:highlight w:val="yellow"/>
        </w:rPr>
        <w:t>relevantly compares and visualises complex and dynamic data of the COVID19 outbreak in a timely manner</w:t>
      </w:r>
      <w:r w:rsidR="00A1728D">
        <w:t xml:space="preserve">. </w:t>
      </w:r>
      <w:r w:rsidR="00E67574">
        <w:t xml:space="preserve">Which of course includes </w:t>
      </w:r>
      <w:r w:rsidR="00E67574" w:rsidRPr="00E67574">
        <w:rPr>
          <w:highlight w:val="yellow"/>
        </w:rPr>
        <w:t>{ SUB_AIMS }</w:t>
      </w:r>
      <w:r w:rsidR="00E67574">
        <w:t>.</w:t>
      </w:r>
    </w:p>
    <w:p w14:paraId="083E91E9" w14:textId="77777777" w:rsidR="00B43D0D" w:rsidRDefault="00020133" w:rsidP="002262B1">
      <w:r>
        <w:t xml:space="preserve">Iteration of the project to achieve these aims will require that we implement the following </w:t>
      </w:r>
      <w:r w:rsidRPr="00020133">
        <w:rPr>
          <w:highlight w:val="yellow"/>
        </w:rPr>
        <w:t>{ SUB_SYSTEMS }</w:t>
      </w:r>
      <w:r>
        <w:t xml:space="preserve">, </w:t>
      </w:r>
      <w:r w:rsidRPr="00474ACE">
        <w:rPr>
          <w:highlight w:val="yellow"/>
        </w:rPr>
        <w:t xml:space="preserve">{ </w:t>
      </w:r>
      <w:r w:rsidR="00474ACE" w:rsidRPr="00474ACE">
        <w:rPr>
          <w:highlight w:val="yellow"/>
        </w:rPr>
        <w:t>SERVICES</w:t>
      </w:r>
      <w:r w:rsidRPr="00474ACE">
        <w:rPr>
          <w:highlight w:val="yellow"/>
        </w:rPr>
        <w:t xml:space="preserve"> }</w:t>
      </w:r>
      <w:r w:rsidR="00474ACE">
        <w:t xml:space="preserve"> and </w:t>
      </w:r>
      <w:r w:rsidR="00474ACE" w:rsidRPr="00474ACE">
        <w:rPr>
          <w:highlight w:val="yellow"/>
        </w:rPr>
        <w:t>{ OTHER }</w:t>
      </w:r>
      <w:r w:rsidR="00474ACE">
        <w:t>.</w:t>
      </w:r>
      <w:r w:rsidR="00B43D0D">
        <w:t xml:space="preserve"> </w:t>
      </w:r>
    </w:p>
    <w:p w14:paraId="594EDC39" w14:textId="60E6030D" w:rsidR="00B43D0D" w:rsidRDefault="00B43D0D" w:rsidP="002262B1">
      <w:r>
        <w:t xml:space="preserve">We will develop </w:t>
      </w:r>
      <w:r>
        <w:rPr>
          <w:highlight w:val="yellow"/>
        </w:rPr>
        <w:t>{</w:t>
      </w:r>
      <w:r w:rsidRPr="00532450">
        <w:rPr>
          <w:highlight w:val="yellow"/>
        </w:rPr>
        <w:t xml:space="preserve"> PROJECT_CODE_NAME }</w:t>
      </w:r>
      <w:r>
        <w:t xml:space="preserve"> with the </w:t>
      </w:r>
      <w:r w:rsidRPr="00B43D0D">
        <w:rPr>
          <w:highlight w:val="yellow"/>
        </w:rPr>
        <w:t>{ TARGET_DEMOGRAPHIC }</w:t>
      </w:r>
      <w:r>
        <w:t xml:space="preserve"> in particular mind, however, it is aimed more broadly at </w:t>
      </w:r>
      <w:r w:rsidRPr="00B43D0D">
        <w:rPr>
          <w:highlight w:val="yellow"/>
        </w:rPr>
        <w:t>{ TARGET_WIDE_DEMOGRAPHIC }</w:t>
      </w:r>
      <w:r>
        <w:t>.</w:t>
      </w:r>
    </w:p>
    <w:p w14:paraId="6B644DFB" w14:textId="77777777" w:rsidR="002A6E96" w:rsidRDefault="00D37F7C" w:rsidP="002A6E96">
      <w:r>
        <w:t>Achievement of these implementations requires</w:t>
      </w:r>
      <w:r w:rsidR="005D7D26">
        <w:t xml:space="preserve"> </w:t>
      </w:r>
      <w:r w:rsidR="005D7D26" w:rsidRPr="005D7D26">
        <w:rPr>
          <w:highlight w:val="yellow"/>
        </w:rPr>
        <w:t>{ REQUIREMENTS }</w:t>
      </w:r>
      <w:r w:rsidR="005D7D26">
        <w:t>.</w:t>
      </w:r>
      <w:r w:rsidR="002A6E96">
        <w:t xml:space="preserve"> </w:t>
      </w:r>
    </w:p>
    <w:p w14:paraId="3FFAB235" w14:textId="5790DC67" w:rsidR="002A6E96" w:rsidRDefault="002A6E96" w:rsidP="002A6E96">
      <w:r>
        <w:rPr>
          <w:highlight w:val="yellow"/>
        </w:rPr>
        <w:t>T</w:t>
      </w:r>
      <w:r w:rsidRPr="002A6E96">
        <w:rPr>
          <w:highlight w:val="yellow"/>
        </w:rPr>
        <w:t>his project aims to develop in a fashion that is modular and provides latter opportunities for feature development.</w:t>
      </w:r>
    </w:p>
    <w:p w14:paraId="30CC2B1E" w14:textId="78E3387B" w:rsidR="00AE3769" w:rsidRDefault="00436482" w:rsidP="00AE3769">
      <w:pPr>
        <w:pStyle w:val="Heading1"/>
      </w:pPr>
      <w:bookmarkStart w:id="2" w:name="_Toc36930017"/>
      <w:r>
        <w:t>Description</w:t>
      </w:r>
      <w:r w:rsidR="007653A9">
        <w:t xml:space="preserve"> and Context</w:t>
      </w:r>
      <w:bookmarkEnd w:id="2"/>
    </w:p>
    <w:p w14:paraId="2D2A6EBC" w14:textId="78CED263" w:rsidR="007653A9" w:rsidRDefault="007653A9" w:rsidP="007653A9">
      <w:r>
        <w:t xml:space="preserve">Given the current situation regarding </w:t>
      </w:r>
      <w:r w:rsidR="00A24F21" w:rsidRPr="00A24F21">
        <w:rPr>
          <w:highlight w:val="yellow"/>
        </w:rPr>
        <w:t>COVID19</w:t>
      </w:r>
      <w:r w:rsidR="00A24F21">
        <w:t>,</w:t>
      </w:r>
      <w:r>
        <w:t xml:space="preserve"> we </w:t>
      </w:r>
      <w:r w:rsidR="003F7545">
        <w:t xml:space="preserve">conferred </w:t>
      </w:r>
      <w:r w:rsidR="00703C07">
        <w:t>and agreed that there was a lacking in</w:t>
      </w:r>
      <w:r w:rsidR="003F7545">
        <w:t xml:space="preserve"> </w:t>
      </w:r>
      <w:r w:rsidR="003F7545" w:rsidRPr="00703C07">
        <w:rPr>
          <w:highlight w:val="yellow"/>
        </w:rPr>
        <w:t xml:space="preserve">{ </w:t>
      </w:r>
      <w:r w:rsidR="00192CC2">
        <w:rPr>
          <w:highlight w:val="yellow"/>
        </w:rPr>
        <w:t>MARKET_SEGMENT</w:t>
      </w:r>
      <w:r w:rsidR="003F7545" w:rsidRPr="00703C07">
        <w:rPr>
          <w:highlight w:val="yellow"/>
        </w:rPr>
        <w:t xml:space="preserve"> }</w:t>
      </w:r>
      <w:r w:rsidR="00703C07">
        <w:t xml:space="preserve">. Currently, the closest products with similar goals are </w:t>
      </w:r>
      <w:r w:rsidR="00703C07" w:rsidRPr="00703C07">
        <w:rPr>
          <w:highlight w:val="yellow"/>
        </w:rPr>
        <w:t>{ MARKET_COMP_LIST }</w:t>
      </w:r>
      <w:r w:rsidR="00703C07">
        <w:t xml:space="preserve">. However, these miss the vital </w:t>
      </w:r>
      <w:r w:rsidR="005C265D">
        <w:t xml:space="preserve">aim of our product, as before: </w:t>
      </w:r>
      <w:r w:rsidR="007C5A8B" w:rsidRPr="007C5A8B">
        <w:rPr>
          <w:highlight w:val="yellow"/>
        </w:rPr>
        <w:t>relevantly compares and visualises complex and dynamic data of the COVID19 outbreak in a timely manner</w:t>
      </w:r>
      <w:r w:rsidR="00A24F21">
        <w:t>.</w:t>
      </w:r>
    </w:p>
    <w:p w14:paraId="67B1E6EF" w14:textId="77777777" w:rsidR="007653A9" w:rsidRPr="007653A9" w:rsidRDefault="007653A9" w:rsidP="007653A9"/>
    <w:p w14:paraId="7841FEDD" w14:textId="2DF6E1D2" w:rsidR="002262B1" w:rsidRDefault="00C914D9" w:rsidP="002262B1">
      <w:r w:rsidRPr="00532450">
        <w:rPr>
          <w:highlight w:val="yellow"/>
        </w:rPr>
        <w:t>{</w:t>
      </w:r>
      <w:r>
        <w:rPr>
          <w:highlight w:val="yellow"/>
        </w:rPr>
        <w:t xml:space="preserve"> </w:t>
      </w:r>
      <w:r w:rsidRPr="00532450">
        <w:rPr>
          <w:highlight w:val="yellow"/>
        </w:rPr>
        <w:t>PROJECT_CODE_NAME }</w:t>
      </w:r>
      <w:r>
        <w:t xml:space="preserve"> </w:t>
      </w:r>
      <w:r w:rsidR="00673967">
        <w:t xml:space="preserve">comprises of </w:t>
      </w:r>
      <w:r w:rsidR="00673967" w:rsidRPr="00673967">
        <w:rPr>
          <w:highlight w:val="yellow"/>
        </w:rPr>
        <w:t>{ NUM_PARTS }</w:t>
      </w:r>
      <w:r w:rsidR="00673967">
        <w:t>. Wi</w:t>
      </w:r>
      <w:r w:rsidR="003276E0">
        <w:t xml:space="preserve">th </w:t>
      </w:r>
      <w:r w:rsidR="000824D3">
        <w:t>possible scope extension(s) to include</w:t>
      </w:r>
      <w:r w:rsidR="001A674A" w:rsidRPr="001A674A">
        <w:t xml:space="preserve"> </w:t>
      </w:r>
      <w:r w:rsidR="006B30B2" w:rsidRPr="006B30B2">
        <w:rPr>
          <w:highlight w:val="yellow"/>
        </w:rPr>
        <w:t>extendibility/modularity to more viruses, possibly further views and data interpolation</w:t>
      </w:r>
      <w:r w:rsidR="001A674A">
        <w:t>.</w:t>
      </w:r>
    </w:p>
    <w:p w14:paraId="58791022" w14:textId="77777777" w:rsidR="000824D3" w:rsidRDefault="000824D3" w:rsidP="002262B1"/>
    <w:p w14:paraId="20B9030E" w14:textId="38525C82" w:rsidR="000824D3" w:rsidRPr="000824D3" w:rsidRDefault="000824D3" w:rsidP="002262B1">
      <w:pPr>
        <w:rPr>
          <w:rFonts w:cs="Times New Roman"/>
        </w:rPr>
      </w:pPr>
      <w:r>
        <w:rPr>
          <w:rFonts w:cs="Times New Roman"/>
        </w:rPr>
        <w:t>Following</w:t>
      </w:r>
      <w:r w:rsidRPr="00B13CCF">
        <w:rPr>
          <w:rFonts w:cs="Times New Roman"/>
        </w:rPr>
        <w:t xml:space="preserve"> is </w:t>
      </w:r>
      <w:r>
        <w:rPr>
          <w:rFonts w:cs="Times New Roman"/>
        </w:rPr>
        <w:t>a</w:t>
      </w:r>
      <w:r w:rsidR="00830EE9">
        <w:rPr>
          <w:rFonts w:cs="Times New Roman"/>
        </w:rPr>
        <w:t xml:space="preserve"> </w:t>
      </w:r>
      <w:r w:rsidRPr="00B13CCF">
        <w:rPr>
          <w:rFonts w:cs="Times New Roman"/>
        </w:rPr>
        <w:t xml:space="preserve">breakdown of the methodology </w:t>
      </w:r>
      <w:r>
        <w:rPr>
          <w:rFonts w:cs="Times New Roman"/>
        </w:rPr>
        <w:t>and systems proposed for development as introduced above.</w:t>
      </w:r>
    </w:p>
    <w:p w14:paraId="7AA4F5FA" w14:textId="77777777" w:rsidR="002262B1" w:rsidRPr="002262B1" w:rsidRDefault="002262B1" w:rsidP="002262B1"/>
    <w:p w14:paraId="4DFDB14C" w14:textId="77777777" w:rsidR="002E4475" w:rsidRDefault="002E4475" w:rsidP="00436482">
      <w:pPr>
        <w:pStyle w:val="Heading1"/>
      </w:pPr>
      <w:r>
        <w:br w:type="page"/>
      </w:r>
    </w:p>
    <w:p w14:paraId="52A8A9FA" w14:textId="58519CEA" w:rsidR="00436482" w:rsidRDefault="00436482" w:rsidP="00436482">
      <w:pPr>
        <w:pStyle w:val="Heading1"/>
      </w:pPr>
      <w:bookmarkStart w:id="3" w:name="_Toc36930018"/>
      <w:r>
        <w:lastRenderedPageBreak/>
        <w:t>Definition of System and Elements</w:t>
      </w:r>
      <w:bookmarkEnd w:id="3"/>
    </w:p>
    <w:p w14:paraId="597AEF9D" w14:textId="77777777" w:rsidR="002262B1" w:rsidRPr="002262B1" w:rsidRDefault="002262B1" w:rsidP="002262B1"/>
    <w:p w14:paraId="07104D6B" w14:textId="77777777" w:rsidR="002E4475" w:rsidRDefault="002E4475" w:rsidP="00973DF1">
      <w:pPr>
        <w:pStyle w:val="Heading1"/>
      </w:pPr>
      <w:r>
        <w:br w:type="page"/>
      </w:r>
    </w:p>
    <w:p w14:paraId="7BF409C4" w14:textId="088AD8A2" w:rsidR="00973DF1" w:rsidRDefault="00973DF1" w:rsidP="00973DF1">
      <w:pPr>
        <w:pStyle w:val="Heading1"/>
      </w:pPr>
      <w:bookmarkStart w:id="4" w:name="_Toc36930019"/>
      <w:r>
        <w:lastRenderedPageBreak/>
        <w:t>Prototype Goals</w:t>
      </w:r>
      <w:r w:rsidR="00C757B9">
        <w:t xml:space="preserve"> and Development Stages</w:t>
      </w:r>
      <w:bookmarkEnd w:id="4"/>
    </w:p>
    <w:p w14:paraId="4E7F5E94" w14:textId="16A8081C" w:rsidR="00E7545A" w:rsidRDefault="00E7545A" w:rsidP="00E7545A">
      <w:pPr>
        <w:rPr>
          <w:rFonts w:cs="Times New Roman"/>
        </w:rPr>
      </w:pPr>
      <w:r>
        <w:rPr>
          <w:rFonts w:cs="Times New Roman"/>
        </w:rPr>
        <w:t xml:space="preserve">Following are the stages </w:t>
      </w:r>
      <w:r w:rsidR="007E1491">
        <w:rPr>
          <w:rFonts w:cs="Times New Roman"/>
        </w:rPr>
        <w:t xml:space="preserve">we will utilise </w:t>
      </w:r>
      <w:r>
        <w:rPr>
          <w:rFonts w:cs="Times New Roman"/>
        </w:rPr>
        <w:t>within the project to</w:t>
      </w:r>
      <w:r w:rsidR="007E1491">
        <w:rPr>
          <w:rFonts w:cs="Times New Roman"/>
        </w:rPr>
        <w:t xml:space="preserve"> iterate</w:t>
      </w:r>
      <w:r>
        <w:rPr>
          <w:rFonts w:cs="Times New Roman"/>
        </w:rPr>
        <w:t xml:space="preserve"> the outcome of the project. </w:t>
      </w:r>
    </w:p>
    <w:p w14:paraId="474BCEEC" w14:textId="77777777" w:rsidR="006C4EB1" w:rsidRDefault="006C4EB1" w:rsidP="00E7545A">
      <w:pPr>
        <w:rPr>
          <w:rFonts w:cs="Times New Roman"/>
        </w:rPr>
      </w:pPr>
    </w:p>
    <w:p w14:paraId="5AA979EB" w14:textId="75AF1830" w:rsidR="00496341" w:rsidRDefault="00B6574B" w:rsidP="00E7545A">
      <w:pPr>
        <w:rPr>
          <w:rFonts w:cs="Times New Roman"/>
        </w:rPr>
      </w:pPr>
      <w:r>
        <w:rPr>
          <w:rFonts w:cs="Times New Roman"/>
        </w:rPr>
        <w:t xml:space="preserve">Within the Alpha Stage, our team will be primarily concerned with the principles behind the functionality of </w:t>
      </w:r>
      <w:r w:rsidR="00C914D9" w:rsidRPr="00532450">
        <w:rPr>
          <w:highlight w:val="yellow"/>
        </w:rPr>
        <w:t>{</w:t>
      </w:r>
      <w:r w:rsidR="00C914D9">
        <w:rPr>
          <w:highlight w:val="yellow"/>
        </w:rPr>
        <w:t xml:space="preserve"> </w:t>
      </w:r>
      <w:r w:rsidR="00C914D9" w:rsidRPr="00532450">
        <w:rPr>
          <w:highlight w:val="yellow"/>
        </w:rPr>
        <w:t>PROJECT_CODE_NAME }</w:t>
      </w:r>
      <w:r>
        <w:rPr>
          <w:rFonts w:cs="Times New Roman"/>
        </w:rPr>
        <w:t>.</w:t>
      </w:r>
      <w:r w:rsidR="00496341">
        <w:rPr>
          <w:rFonts w:cs="Times New Roman"/>
        </w:rPr>
        <w:t xml:space="preserve"> </w:t>
      </w:r>
      <w:r w:rsidR="00F506AA">
        <w:rPr>
          <w:rFonts w:cs="Times New Roman"/>
        </w:rPr>
        <w:t xml:space="preserve">The </w:t>
      </w:r>
      <w:r w:rsidR="00496341">
        <w:rPr>
          <w:rFonts w:cs="Times New Roman"/>
        </w:rPr>
        <w:t>Alpha stage comprises of two sub-stages, rapid-pr</w:t>
      </w:r>
      <w:r w:rsidR="00F506AA">
        <w:rPr>
          <w:rFonts w:cs="Times New Roman"/>
        </w:rPr>
        <w:t>ot</w:t>
      </w:r>
      <w:r w:rsidR="00496341">
        <w:rPr>
          <w:rFonts w:cs="Times New Roman"/>
        </w:rPr>
        <w:t xml:space="preserve">otyping and feature expansion. </w:t>
      </w:r>
    </w:p>
    <w:p w14:paraId="389FE025" w14:textId="2290E969" w:rsidR="00105BDE" w:rsidRDefault="00F506AA" w:rsidP="00E7545A">
      <w:pPr>
        <w:rPr>
          <w:rFonts w:cs="Times New Roman"/>
        </w:rPr>
      </w:pPr>
      <w:r>
        <w:rPr>
          <w:rFonts w:cs="Times New Roman"/>
        </w:rPr>
        <w:t>Alpha substage</w:t>
      </w:r>
      <w:r w:rsidR="00A833F1">
        <w:rPr>
          <w:rFonts w:cs="Times New Roman"/>
        </w:rPr>
        <w:t>-1 r</w:t>
      </w:r>
      <w:r>
        <w:rPr>
          <w:rFonts w:cs="Times New Roman"/>
        </w:rPr>
        <w:t>apid-prototyping</w:t>
      </w:r>
      <w:r w:rsidR="00B6574B">
        <w:rPr>
          <w:rFonts w:cs="Times New Roman"/>
        </w:rPr>
        <w:t xml:space="preserve"> </w:t>
      </w:r>
      <w:r>
        <w:rPr>
          <w:rFonts w:cs="Times New Roman"/>
        </w:rPr>
        <w:t xml:space="preserve">allows us to </w:t>
      </w:r>
      <w:r w:rsidR="00B6574B">
        <w:rPr>
          <w:rFonts w:cs="Times New Roman"/>
        </w:rPr>
        <w:t>neglect non-critical systems in favour of functionality that befits the primary goals and aim</w:t>
      </w:r>
      <w:r w:rsidR="00A833F1">
        <w:rPr>
          <w:rFonts w:cs="Times New Roman"/>
        </w:rPr>
        <w:t xml:space="preserve"> – avoiding extraneous development “side-allies”</w:t>
      </w:r>
      <w:r w:rsidR="00B6574B">
        <w:rPr>
          <w:rFonts w:cs="Times New Roman"/>
        </w:rPr>
        <w:t>.</w:t>
      </w:r>
      <w:r w:rsidR="00675E08">
        <w:rPr>
          <w:rFonts w:cs="Times New Roman"/>
        </w:rPr>
        <w:t xml:space="preserve"> Alpha</w:t>
      </w:r>
      <w:r w:rsidR="00492C03">
        <w:rPr>
          <w:rFonts w:cs="Times New Roman"/>
        </w:rPr>
        <w:t xml:space="preserve"> </w:t>
      </w:r>
      <w:r w:rsidR="00A833F1">
        <w:rPr>
          <w:rFonts w:cs="Times New Roman"/>
        </w:rPr>
        <w:t>substage-2</w:t>
      </w:r>
      <w:r w:rsidR="006403FC">
        <w:rPr>
          <w:rFonts w:cs="Times New Roman"/>
        </w:rPr>
        <w:t xml:space="preserve"> feature expansion</w:t>
      </w:r>
      <w:r w:rsidR="00492C03">
        <w:rPr>
          <w:rFonts w:cs="Times New Roman"/>
        </w:rPr>
        <w:t xml:space="preserve"> will </w:t>
      </w:r>
      <w:r w:rsidR="00105BDE">
        <w:rPr>
          <w:rFonts w:cs="Times New Roman"/>
        </w:rPr>
        <w:t>focus on iteration and expansion of the substage-1 rapid-prototyping, laying the ground for initial user testing and pilot trials.</w:t>
      </w:r>
    </w:p>
    <w:p w14:paraId="3E336251" w14:textId="77777777" w:rsidR="00063175" w:rsidRDefault="00063175" w:rsidP="00063175">
      <w:pPr>
        <w:rPr>
          <w:rFonts w:cs="Times New Roman"/>
        </w:rPr>
      </w:pPr>
      <w:r>
        <w:rPr>
          <w:rFonts w:cs="Times New Roman"/>
        </w:rPr>
        <w:t>Put simply, trialling of hardware and software specifications will occur (developer side), to understand the eventuation of the product in the following controlled client-side testing.</w:t>
      </w:r>
    </w:p>
    <w:p w14:paraId="46249570" w14:textId="77777777" w:rsidR="00105BDE" w:rsidRDefault="00105BDE" w:rsidP="00E7545A">
      <w:pPr>
        <w:rPr>
          <w:rFonts w:cs="Times New Roman"/>
        </w:rPr>
      </w:pPr>
    </w:p>
    <w:p w14:paraId="5FBC7B75" w14:textId="534CB3CF" w:rsidR="006403FC" w:rsidRPr="00D47AED" w:rsidRDefault="00E46098" w:rsidP="00E7545A">
      <w:r>
        <w:rPr>
          <w:rFonts w:cs="Times New Roman"/>
        </w:rPr>
        <w:t>Post initial Alpha</w:t>
      </w:r>
      <w:r w:rsidR="00A076B4">
        <w:rPr>
          <w:rFonts w:cs="Times New Roman"/>
        </w:rPr>
        <w:t xml:space="preserve"> </w:t>
      </w:r>
      <w:r>
        <w:rPr>
          <w:rFonts w:cs="Times New Roman"/>
        </w:rPr>
        <w:t>s</w:t>
      </w:r>
      <w:r w:rsidR="00A076B4">
        <w:rPr>
          <w:rFonts w:cs="Times New Roman"/>
        </w:rPr>
        <w:t>tage developments</w:t>
      </w:r>
      <w:r>
        <w:rPr>
          <w:rFonts w:cs="Times New Roman"/>
        </w:rPr>
        <w:t xml:space="preserve">, the Pilot stage </w:t>
      </w:r>
      <w:r w:rsidR="00E22D37">
        <w:rPr>
          <w:rFonts w:cs="Times New Roman"/>
        </w:rPr>
        <w:t xml:space="preserve">allows us to implement controlled tests client-side with limited </w:t>
      </w:r>
      <w:r w:rsidR="00C757B9">
        <w:rPr>
          <w:rFonts w:cs="Times New Roman"/>
        </w:rPr>
        <w:t xml:space="preserve">users. We stage the Alpha release for </w:t>
      </w:r>
      <w:r w:rsidR="00BD7EE6">
        <w:rPr>
          <w:rFonts w:cs="Times New Roman"/>
        </w:rPr>
        <w:t>a series of control tests on a feature-by-feature basis</w:t>
      </w:r>
      <w:r w:rsidR="00992506">
        <w:rPr>
          <w:rFonts w:cs="Times New Roman"/>
        </w:rPr>
        <w:t xml:space="preserve"> of </w:t>
      </w:r>
      <w:r w:rsidR="00D47AED" w:rsidRPr="00D47AED">
        <w:rPr>
          <w:highlight w:val="yellow"/>
        </w:rPr>
        <w:t>file hosting, data storage, data retrieval, modelling factories, data transformer, data loader, unit/system/integration tests, stats maker, "front end formatter", chart maker</w:t>
      </w:r>
      <w:r w:rsidR="00E452BC">
        <w:t xml:space="preserve">. Further we will require the services, </w:t>
      </w:r>
      <w:r w:rsidR="00E452BC" w:rsidRPr="00E452BC">
        <w:rPr>
          <w:highlight w:val="yellow"/>
        </w:rPr>
        <w:t>API endpoints, UI/UX, story boarder, hosting (Digital Ocean droplet), CI/CD, (server-side) docs maker</w:t>
      </w:r>
      <w:r w:rsidR="00E452BC" w:rsidRPr="00E452BC">
        <w:rPr>
          <w:highlight w:val="yellow"/>
        </w:rPr>
        <w:t>.</w:t>
      </w:r>
      <w:r w:rsidR="00992506">
        <w:t xml:space="preserve"> </w:t>
      </w:r>
      <w:r w:rsidR="00E73188">
        <w:t xml:space="preserve">We also require the </w:t>
      </w:r>
      <w:r w:rsidR="002D7D80">
        <w:t>ancillaries</w:t>
      </w:r>
      <w:r w:rsidR="00E73188">
        <w:t>,</w:t>
      </w:r>
      <w:r w:rsidR="00992506">
        <w:t xml:space="preserve"> </w:t>
      </w:r>
      <w:r w:rsidR="00C54BBC" w:rsidRPr="00C54BBC">
        <w:rPr>
          <w:highlight w:val="yellow"/>
        </w:rPr>
        <w:t xml:space="preserve">web scraping (data ingest), </w:t>
      </w:r>
      <w:proofErr w:type="spellStart"/>
      <w:r w:rsidR="00C54BBC" w:rsidRPr="00C54BBC">
        <w:rPr>
          <w:highlight w:val="yellow"/>
        </w:rPr>
        <w:t>db</w:t>
      </w:r>
      <w:proofErr w:type="spellEnd"/>
      <w:r w:rsidR="00C54BBC" w:rsidRPr="00C54BBC">
        <w:rPr>
          <w:highlight w:val="yellow"/>
        </w:rPr>
        <w:t xml:space="preserve"> </w:t>
      </w:r>
      <w:proofErr w:type="gramStart"/>
      <w:r w:rsidR="00C54BBC" w:rsidRPr="00C54BBC">
        <w:rPr>
          <w:highlight w:val="yellow"/>
        </w:rPr>
        <w:t>optimiser?</w:t>
      </w:r>
      <w:r w:rsidR="00BD7EE6">
        <w:rPr>
          <w:rFonts w:cs="Times New Roman"/>
        </w:rPr>
        <w:t>.</w:t>
      </w:r>
      <w:proofErr w:type="gramEnd"/>
      <w:r w:rsidR="00BD7EE6" w:rsidRPr="00BD7EE6">
        <w:t xml:space="preserve"> </w:t>
      </w:r>
      <w:r w:rsidR="00BD7EE6">
        <w:t>This stage focusses on user interaction and brief testing while allowing time for integrating hot-fixes.</w:t>
      </w:r>
    </w:p>
    <w:p w14:paraId="0E922D9C" w14:textId="77777777" w:rsidR="006403FC" w:rsidRDefault="006403FC" w:rsidP="00E7545A">
      <w:pPr>
        <w:rPr>
          <w:rFonts w:cs="Times New Roman"/>
        </w:rPr>
      </w:pPr>
    </w:p>
    <w:p w14:paraId="664AD4AD" w14:textId="0A0DBE85" w:rsidR="00BB5594" w:rsidRPr="00BB5594" w:rsidRDefault="003A01BE" w:rsidP="00BB5594">
      <w:r>
        <w:rPr>
          <w:rFonts w:cs="Times New Roman"/>
        </w:rPr>
        <w:t xml:space="preserve">The final development stage of </w:t>
      </w:r>
      <w:r w:rsidR="00C914D9">
        <w:rPr>
          <w:rFonts w:cs="Times New Roman"/>
        </w:rPr>
        <w:t xml:space="preserve">the </w:t>
      </w:r>
      <w:r w:rsidR="00C914D9" w:rsidRPr="00532450">
        <w:rPr>
          <w:highlight w:val="yellow"/>
        </w:rPr>
        <w:t>{</w:t>
      </w:r>
      <w:r w:rsidR="00C914D9">
        <w:rPr>
          <w:highlight w:val="yellow"/>
        </w:rPr>
        <w:t xml:space="preserve"> </w:t>
      </w:r>
      <w:r w:rsidR="00C914D9" w:rsidRPr="00532450">
        <w:rPr>
          <w:highlight w:val="yellow"/>
        </w:rPr>
        <w:t>PROJECT_CODE_NAME }</w:t>
      </w:r>
      <w:r w:rsidR="00C914D9">
        <w:t xml:space="preserve"> prototype </w:t>
      </w:r>
      <w:r>
        <w:rPr>
          <w:rFonts w:cs="Times New Roman"/>
        </w:rPr>
        <w:t>involves the Beta testing stage.</w:t>
      </w:r>
      <w:r w:rsidR="006C4EB1">
        <w:rPr>
          <w:rFonts w:cs="Times New Roman"/>
        </w:rPr>
        <w:t xml:space="preserve"> </w:t>
      </w:r>
      <w:r>
        <w:rPr>
          <w:rFonts w:cs="Times New Roman"/>
        </w:rPr>
        <w:t>T</w:t>
      </w:r>
      <w:r w:rsidR="00C97E10">
        <w:rPr>
          <w:rFonts w:cs="Times New Roman"/>
        </w:rPr>
        <w:t xml:space="preserve">he </w:t>
      </w:r>
      <w:r w:rsidR="00675E08">
        <w:rPr>
          <w:rFonts w:cs="Times New Roman"/>
        </w:rPr>
        <w:t>Beta</w:t>
      </w:r>
      <w:r w:rsidR="006C4EB1">
        <w:rPr>
          <w:rFonts w:cs="Times New Roman"/>
        </w:rPr>
        <w:t xml:space="preserve"> Stage will involve penultimate trials of </w:t>
      </w:r>
      <w:r w:rsidR="00B570C4" w:rsidRPr="00D47AED">
        <w:rPr>
          <w:highlight w:val="yellow"/>
        </w:rPr>
        <w:t>file hosting, data storage, data retrieval, modelling factories, data transformer, data loader, unit/system/integration tests, stats maker, "front end formatter", chart maker</w:t>
      </w:r>
      <w:r w:rsidR="00B570C4">
        <w:t xml:space="preserve">. In addition to the </w:t>
      </w:r>
      <w:r w:rsidR="00E73188">
        <w:t>services,</w:t>
      </w:r>
      <w:r w:rsidR="006C4EB1">
        <w:t xml:space="preserve"> </w:t>
      </w:r>
      <w:r w:rsidR="00B570C4" w:rsidRPr="00E452BC">
        <w:rPr>
          <w:highlight w:val="yellow"/>
        </w:rPr>
        <w:t>API endpoints, UI/UX, story boarder, hosting (Digital Ocean droplet), CI/CD, (server-side) docs maker</w:t>
      </w:r>
      <w:r w:rsidR="00B570C4">
        <w:t xml:space="preserve"> </w:t>
      </w:r>
      <w:r w:rsidR="006C4EB1">
        <w:t>and</w:t>
      </w:r>
      <w:r w:rsidR="002D7D80">
        <w:t xml:space="preserve"> the ancillaries,</w:t>
      </w:r>
      <w:r w:rsidR="006C4EB1">
        <w:t xml:space="preserve"> </w:t>
      </w:r>
      <w:r w:rsidR="002D7D80" w:rsidRPr="00C54BBC">
        <w:rPr>
          <w:highlight w:val="yellow"/>
        </w:rPr>
        <w:t xml:space="preserve">web scraping (data ingest), </w:t>
      </w:r>
      <w:proofErr w:type="spellStart"/>
      <w:r w:rsidR="002D7D80" w:rsidRPr="00C54BBC">
        <w:rPr>
          <w:highlight w:val="yellow"/>
        </w:rPr>
        <w:t>db</w:t>
      </w:r>
      <w:proofErr w:type="spellEnd"/>
      <w:r w:rsidR="002D7D80" w:rsidRPr="00C54BBC">
        <w:rPr>
          <w:highlight w:val="yellow"/>
        </w:rPr>
        <w:t xml:space="preserve"> optimiser?</w:t>
      </w:r>
      <w:r w:rsidR="002D7D80" w:rsidRPr="00BD7EE6">
        <w:t xml:space="preserve"> </w:t>
      </w:r>
      <w:r w:rsidR="006C4EB1">
        <w:t>implementations.</w:t>
      </w:r>
      <w:r w:rsidR="00992506">
        <w:t xml:space="preserve"> These implementations now include Pilot stage hot-fixes, patches and minor feature updates.</w:t>
      </w:r>
      <w:r w:rsidR="006C4EB1">
        <w:t xml:space="preserve"> </w:t>
      </w:r>
    </w:p>
    <w:p w14:paraId="740FF27B" w14:textId="6A6FE6A3" w:rsidR="00973DF1" w:rsidRDefault="00D565F2" w:rsidP="00973DF1">
      <w:pPr>
        <w:pStyle w:val="Heading2"/>
      </w:pPr>
      <w:bookmarkStart w:id="5" w:name="_Toc36930020"/>
      <w:r>
        <w:t>Alpha</w:t>
      </w:r>
      <w:bookmarkEnd w:id="5"/>
    </w:p>
    <w:p w14:paraId="61EFE935" w14:textId="4616B8E0" w:rsidR="00063175" w:rsidRPr="00063175" w:rsidRDefault="00063175" w:rsidP="00063175">
      <w:pPr>
        <w:pStyle w:val="Heading3"/>
      </w:pPr>
      <w:bookmarkStart w:id="6" w:name="_Toc36930021"/>
      <w:r>
        <w:t xml:space="preserve">Alpha substage-1 </w:t>
      </w:r>
      <w:r w:rsidR="00B7781F">
        <w:t>R</w:t>
      </w:r>
      <w:r>
        <w:t>apid-</w:t>
      </w:r>
      <w:r w:rsidR="00B7781F">
        <w:t>P</w:t>
      </w:r>
      <w:r>
        <w:t>rototyping</w:t>
      </w:r>
      <w:bookmarkEnd w:id="6"/>
    </w:p>
    <w:p w14:paraId="608702B1" w14:textId="1C09306A" w:rsidR="00B6574B" w:rsidRDefault="00B6574B" w:rsidP="00B8706F">
      <w:pPr>
        <w:rPr>
          <w:rFonts w:cs="Times New Roman"/>
        </w:rPr>
      </w:pPr>
      <w:r>
        <w:rPr>
          <w:rFonts w:cs="Times New Roman"/>
        </w:rPr>
        <w:t xml:space="preserve">This </w:t>
      </w:r>
      <w:r w:rsidR="00063175">
        <w:rPr>
          <w:rFonts w:cs="Times New Roman"/>
        </w:rPr>
        <w:t>substage</w:t>
      </w:r>
      <w:r>
        <w:rPr>
          <w:rFonts w:cs="Times New Roman"/>
        </w:rPr>
        <w:t xml:space="preserve"> involves the rapid-prototyping</w:t>
      </w:r>
      <w:r w:rsidR="00063175">
        <w:rPr>
          <w:rFonts w:cs="Times New Roman"/>
        </w:rPr>
        <w:t xml:space="preserve"> of the following systems</w:t>
      </w:r>
      <w:r>
        <w:rPr>
          <w:rFonts w:cs="Times New Roman"/>
        </w:rPr>
        <w:t>,</w:t>
      </w:r>
    </w:p>
    <w:p w14:paraId="630B0FB7" w14:textId="4A82C88C" w:rsidR="002D78C7" w:rsidRPr="002D78C7" w:rsidRDefault="002D78C7" w:rsidP="00F11D95">
      <w:pPr>
        <w:pStyle w:val="ListParagraph"/>
        <w:rPr>
          <w:highlight w:val="yellow"/>
        </w:rPr>
      </w:pPr>
      <w:r w:rsidRPr="002D78C7">
        <w:rPr>
          <w:highlight w:val="yellow"/>
        </w:rPr>
        <w:t xml:space="preserve">API endpoints, </w:t>
      </w:r>
      <w:r w:rsidRPr="002D78C7">
        <w:rPr>
          <w:highlight w:val="yellow"/>
        </w:rPr>
        <w:t xml:space="preserve">basic </w:t>
      </w:r>
      <w:r w:rsidRPr="002D78C7">
        <w:rPr>
          <w:highlight w:val="yellow"/>
        </w:rPr>
        <w:t xml:space="preserve">UI/UX, </w:t>
      </w:r>
      <w:proofErr w:type="spellStart"/>
      <w:r w:rsidRPr="002D78C7">
        <w:rPr>
          <w:highlight w:val="yellow"/>
        </w:rPr>
        <w:t>stor</w:t>
      </w:r>
      <w:proofErr w:type="spellEnd"/>
      <w:r w:rsidRPr="002D78C7">
        <w:rPr>
          <w:highlight w:val="yellow"/>
        </w:rPr>
        <w:t>/views</w:t>
      </w:r>
      <w:r w:rsidRPr="002D78C7">
        <w:rPr>
          <w:highlight w:val="yellow"/>
        </w:rPr>
        <w:t>,</w:t>
      </w:r>
      <w:r w:rsidRPr="002D78C7">
        <w:rPr>
          <w:highlight w:val="yellow"/>
        </w:rPr>
        <w:t xml:space="preserve"> preliminary</w:t>
      </w:r>
      <w:r w:rsidRPr="002D78C7">
        <w:rPr>
          <w:highlight w:val="yellow"/>
        </w:rPr>
        <w:t xml:space="preserve"> hosting (Digital Ocean droplet), </w:t>
      </w:r>
    </w:p>
    <w:p w14:paraId="7C6CF91B" w14:textId="4C6EC828" w:rsidR="00B8706F" w:rsidRDefault="008A7560" w:rsidP="00B8706F">
      <w:r>
        <w:t xml:space="preserve">Implementation will involve minimal configuration and have no lasting data-plane </w:t>
      </w:r>
      <w:r w:rsidR="00B7781F">
        <w:t>interactions.</w:t>
      </w:r>
    </w:p>
    <w:p w14:paraId="1493F6BD" w14:textId="77777777" w:rsidR="00B7781F" w:rsidRDefault="00B7781F" w:rsidP="00B8706F">
      <w:pPr>
        <w:rPr>
          <w:rFonts w:cs="Times New Roman"/>
        </w:rPr>
      </w:pPr>
    </w:p>
    <w:p w14:paraId="51017C2C" w14:textId="66006DCD" w:rsidR="00B7781F" w:rsidRDefault="00B7781F" w:rsidP="00B7781F">
      <w:pPr>
        <w:pStyle w:val="Heading3"/>
      </w:pPr>
      <w:bookmarkStart w:id="7" w:name="_Toc36930022"/>
      <w:r>
        <w:t>Alpha</w:t>
      </w:r>
      <w:r>
        <w:rPr>
          <w:rFonts w:ascii="Times New Roman" w:hAnsi="Times New Roman"/>
        </w:rPr>
        <w:t xml:space="preserve"> </w:t>
      </w:r>
      <w:r>
        <w:t>substage-2 Feature Expansion</w:t>
      </w:r>
      <w:bookmarkEnd w:id="7"/>
    </w:p>
    <w:p w14:paraId="39813D4C" w14:textId="575C42F5" w:rsidR="00B7781F" w:rsidRDefault="00B7781F" w:rsidP="00B7781F">
      <w:r>
        <w:t xml:space="preserve">This substage involves the </w:t>
      </w:r>
      <w:r w:rsidR="00387D5D">
        <w:t>expansion of the following systems</w:t>
      </w:r>
      <w:r w:rsidR="00706D6F">
        <w:t xml:space="preserve"> as developed in substage-1</w:t>
      </w:r>
      <w:r w:rsidR="00387D5D">
        <w:t>,</w:t>
      </w:r>
    </w:p>
    <w:p w14:paraId="15FC2D58" w14:textId="77777777" w:rsidR="00AB5BCB" w:rsidRPr="00AB5BCB" w:rsidRDefault="00AB5BCB" w:rsidP="00F11D95">
      <w:pPr>
        <w:pStyle w:val="ListParagraph"/>
        <w:rPr>
          <w:highlight w:val="yellow"/>
        </w:rPr>
      </w:pPr>
      <w:r w:rsidRPr="00AB5BCB">
        <w:rPr>
          <w:highlight w:val="yellow"/>
        </w:rPr>
        <w:t xml:space="preserve">API endpoints, UI/UX, story boarder, hosting (Digital Ocean droplet), CI/CD, (server-side) docs maker, </w:t>
      </w:r>
    </w:p>
    <w:p w14:paraId="634CEC25" w14:textId="786DF2A3" w:rsidR="00706D6F" w:rsidRDefault="00706D6F" w:rsidP="00F11D95">
      <w:pPr>
        <w:pStyle w:val="ListParagraph"/>
        <w:rPr>
          <w:highlight w:val="yellow"/>
        </w:rPr>
      </w:pPr>
      <w:r w:rsidRPr="00492C03">
        <w:rPr>
          <w:highlight w:val="yellow"/>
        </w:rPr>
        <w:t xml:space="preserve">SELECT { </w:t>
      </w:r>
      <w:r w:rsidR="00AB5BCB">
        <w:rPr>
          <w:highlight w:val="yellow"/>
        </w:rPr>
        <w:t>OTHER</w:t>
      </w:r>
      <w:r w:rsidRPr="00492C03">
        <w:rPr>
          <w:highlight w:val="yellow"/>
        </w:rPr>
        <w:t xml:space="preserve"> }</w:t>
      </w:r>
      <w:r w:rsidR="00AB5BCB">
        <w:rPr>
          <w:highlight w:val="yellow"/>
        </w:rPr>
        <w:t xml:space="preserve"> AND { </w:t>
      </w:r>
      <w:r w:rsidR="0006129F">
        <w:rPr>
          <w:highlight w:val="yellow"/>
        </w:rPr>
        <w:t>SUB_SYSTEMS</w:t>
      </w:r>
      <w:r w:rsidR="00AB5BCB">
        <w:rPr>
          <w:highlight w:val="yellow"/>
        </w:rPr>
        <w:t xml:space="preserve"> }</w:t>
      </w:r>
      <w:r w:rsidRPr="00492C03">
        <w:rPr>
          <w:highlight w:val="yellow"/>
        </w:rPr>
        <w:t xml:space="preserve"> WHERE CRITICAL</w:t>
      </w:r>
    </w:p>
    <w:p w14:paraId="2D02577E" w14:textId="18488786" w:rsidR="00E30F88" w:rsidRPr="000E47C6" w:rsidRDefault="00E00AE2" w:rsidP="00F11D95">
      <w:pPr>
        <w:pStyle w:val="ListParagraph"/>
        <w:rPr>
          <w:highlight w:val="yellow"/>
        </w:rPr>
      </w:pPr>
      <w:r>
        <w:rPr>
          <w:highlight w:val="yellow"/>
        </w:rPr>
        <w:t>&gt;&gt;&gt; Hosting, testing</w:t>
      </w:r>
    </w:p>
    <w:p w14:paraId="7A569A9C" w14:textId="5847BF00" w:rsidR="00387D5D" w:rsidRDefault="00494514" w:rsidP="00B7781F">
      <w:r>
        <w:t>Further, feature implementation will develop to include the following non-essential systems,</w:t>
      </w:r>
    </w:p>
    <w:p w14:paraId="12B72714" w14:textId="77777777" w:rsidR="00CB1614" w:rsidRPr="00CB1614" w:rsidRDefault="00CB1614" w:rsidP="00F11D95">
      <w:pPr>
        <w:pStyle w:val="ListParagraph"/>
        <w:rPr>
          <w:highlight w:val="yellow"/>
        </w:rPr>
      </w:pPr>
      <w:r w:rsidRPr="00CB1614">
        <w:rPr>
          <w:highlight w:val="yellow"/>
        </w:rPr>
        <w:t>file hosting, data storage, data retrieval, modelling factories, data transformer, data loader, unit/system/integration tests, stats maker, "front end formatter", chart maker</w:t>
      </w:r>
    </w:p>
    <w:p w14:paraId="17A38864" w14:textId="77777777" w:rsidR="00F11D95" w:rsidRPr="00F11D95" w:rsidRDefault="00F11D95" w:rsidP="00F11D95">
      <w:pPr>
        <w:pStyle w:val="ListParagraph"/>
        <w:rPr>
          <w:highlight w:val="yellow"/>
        </w:rPr>
      </w:pPr>
      <w:r w:rsidRPr="00F11D95">
        <w:rPr>
          <w:highlight w:val="yellow"/>
        </w:rPr>
        <w:lastRenderedPageBreak/>
        <w:t xml:space="preserve">web scraping (data ingest), </w:t>
      </w:r>
      <w:proofErr w:type="spellStart"/>
      <w:r w:rsidRPr="00F11D95">
        <w:rPr>
          <w:highlight w:val="yellow"/>
        </w:rPr>
        <w:t>db</w:t>
      </w:r>
      <w:proofErr w:type="spellEnd"/>
      <w:r w:rsidRPr="00F11D95">
        <w:rPr>
          <w:highlight w:val="yellow"/>
        </w:rPr>
        <w:t xml:space="preserve"> optimiser? </w:t>
      </w:r>
    </w:p>
    <w:p w14:paraId="1DBE3CEC" w14:textId="05B54EFA" w:rsidR="0070073E" w:rsidRPr="00B7781F" w:rsidRDefault="0070073E" w:rsidP="0070073E">
      <w:r>
        <w:t>In addition, an ancillary goal is to develop unit tests of the currently developed code modules</w:t>
      </w:r>
      <w:r w:rsidR="000F30C7">
        <w:t xml:space="preserve"> as we have time in this substage</w:t>
      </w:r>
      <w:r>
        <w:t>.</w:t>
      </w:r>
    </w:p>
    <w:p w14:paraId="26DE92FD" w14:textId="77777777" w:rsidR="00B67618" w:rsidRDefault="00B67618">
      <w:pPr>
        <w:contextualSpacing w:val="0"/>
        <w:rPr>
          <w:rFonts w:eastAsiaTheme="majorEastAsia" w:cstheme="majorBidi"/>
          <w:color w:val="1F3864" w:themeColor="accent1" w:themeShade="80"/>
          <w:sz w:val="26"/>
          <w:szCs w:val="26"/>
        </w:rPr>
      </w:pPr>
      <w:r>
        <w:br w:type="page"/>
      </w:r>
    </w:p>
    <w:p w14:paraId="7149E316" w14:textId="4E8D8971" w:rsidR="00D565F2" w:rsidRDefault="00D565F2" w:rsidP="00D565F2">
      <w:pPr>
        <w:pStyle w:val="Heading2"/>
      </w:pPr>
      <w:bookmarkStart w:id="8" w:name="_Toc36930023"/>
      <w:commentRangeStart w:id="9"/>
      <w:r>
        <w:lastRenderedPageBreak/>
        <w:t>Pilot</w:t>
      </w:r>
      <w:commentRangeEnd w:id="9"/>
      <w:r w:rsidR="00E26371">
        <w:rPr>
          <w:rStyle w:val="CommentReference"/>
          <w:rFonts w:eastAsiaTheme="minorHAnsi" w:cstheme="minorBidi"/>
          <w:color w:val="auto"/>
        </w:rPr>
        <w:commentReference w:id="9"/>
      </w:r>
      <w:bookmarkEnd w:id="8"/>
    </w:p>
    <w:p w14:paraId="27A3D427" w14:textId="3A44D50B" w:rsidR="00866CF2" w:rsidRDefault="00665FCC" w:rsidP="00866CF2">
      <w:r>
        <w:t>Our pilot stage will require that we</w:t>
      </w:r>
    </w:p>
    <w:p w14:paraId="31D3FBD0" w14:textId="5E5D605F" w:rsidR="00C43831" w:rsidRDefault="00C43831" w:rsidP="00F11D95">
      <w:pPr>
        <w:pStyle w:val="ListParagraph"/>
      </w:pPr>
      <w:r>
        <w:t xml:space="preserve">Record and monitor usage and </w:t>
      </w:r>
      <w:r w:rsidR="00A95A05">
        <w:t>system information</w:t>
      </w:r>
      <w:r w:rsidR="006669B5">
        <w:t>,</w:t>
      </w:r>
    </w:p>
    <w:p w14:paraId="150D7FBA" w14:textId="2645C9D9" w:rsidR="00665FCC" w:rsidRPr="00A758F5" w:rsidRDefault="00E26371" w:rsidP="00F11D95">
      <w:pPr>
        <w:pStyle w:val="ListParagraph"/>
      </w:pPr>
      <w:r w:rsidRPr="00A758F5">
        <w:t>Implement</w:t>
      </w:r>
      <w:r w:rsidR="00A95A05">
        <w:t xml:space="preserve"> “as-final-as-possible” a</w:t>
      </w:r>
      <w:r w:rsidRPr="00A758F5">
        <w:t>nd then adjust as necessary</w:t>
      </w:r>
      <w:r w:rsidR="006669B5">
        <w:t>,</w:t>
      </w:r>
    </w:p>
    <w:p w14:paraId="1DD053E8" w14:textId="6A179897" w:rsidR="00E26371" w:rsidRPr="00A758F5" w:rsidRDefault="00A95A05" w:rsidP="00F11D95">
      <w:pPr>
        <w:pStyle w:val="ListParagraph"/>
      </w:pPr>
      <w:r>
        <w:t>Avoid ove</w:t>
      </w:r>
      <w:r w:rsidR="006669B5">
        <w:t>r-zealous perfectionism,</w:t>
      </w:r>
    </w:p>
    <w:p w14:paraId="5883D99A" w14:textId="16189028" w:rsidR="003638B1" w:rsidRPr="00A758F5" w:rsidRDefault="006669B5" w:rsidP="00F11D95">
      <w:pPr>
        <w:pStyle w:val="ListParagraph"/>
      </w:pPr>
      <w:r>
        <w:t>Implement</w:t>
      </w:r>
      <w:commentRangeStart w:id="10"/>
      <w:r w:rsidR="003638B1" w:rsidRPr="00A758F5">
        <w:t xml:space="preserve"> </w:t>
      </w:r>
      <w:r>
        <w:t xml:space="preserve">as many </w:t>
      </w:r>
      <w:r w:rsidR="003638B1" w:rsidRPr="00A758F5">
        <w:t xml:space="preserve">middleware </w:t>
      </w:r>
      <w:commentRangeEnd w:id="10"/>
      <w:r>
        <w:t>components as possible,</w:t>
      </w:r>
      <w:r w:rsidR="003638B1" w:rsidRPr="00A758F5">
        <w:rPr>
          <w:rStyle w:val="CommentReference"/>
          <w:color w:val="auto"/>
          <w:sz w:val="22"/>
          <w:szCs w:val="22"/>
        </w:rPr>
        <w:commentReference w:id="10"/>
      </w:r>
    </w:p>
    <w:p w14:paraId="1B48E0A8" w14:textId="501CB0DF" w:rsidR="00514284" w:rsidRPr="00A758F5" w:rsidRDefault="006669B5" w:rsidP="00F11D95">
      <w:pPr>
        <w:pStyle w:val="ListParagraph"/>
      </w:pPr>
      <w:r>
        <w:t xml:space="preserve">Implement and apply </w:t>
      </w:r>
      <w:r w:rsidR="00877C85">
        <w:t xml:space="preserve">(hopefully) </w:t>
      </w:r>
      <w:r>
        <w:t>automated integration testing</w:t>
      </w:r>
    </w:p>
    <w:p w14:paraId="647E0A9B" w14:textId="09D5A8A4" w:rsidR="00E26371" w:rsidRDefault="005A4225" w:rsidP="00E26371">
      <w:r>
        <w:t>Succinctly, our Pilot stage</w:t>
      </w:r>
      <w:r w:rsidR="00EE31C8">
        <w:t xml:space="preserve"> aims to gauge the current progress on the project and quantify how well we’ve met our product goals and aims.</w:t>
      </w:r>
    </w:p>
    <w:p w14:paraId="245FD598" w14:textId="77777777" w:rsidR="00566BF6" w:rsidRDefault="00566BF6" w:rsidP="00566BF6">
      <w:pPr>
        <w:pStyle w:val="Heading2"/>
      </w:pPr>
      <w:bookmarkStart w:id="11" w:name="_Toc36930024"/>
      <w:commentRangeStart w:id="12"/>
      <w:r>
        <w:t>Beta</w:t>
      </w:r>
      <w:commentRangeEnd w:id="12"/>
      <w:r w:rsidR="00695120">
        <w:rPr>
          <w:rStyle w:val="CommentReference"/>
          <w:rFonts w:eastAsiaTheme="minorHAnsi" w:cstheme="minorBidi"/>
          <w:color w:val="auto"/>
        </w:rPr>
        <w:commentReference w:id="12"/>
      </w:r>
      <w:bookmarkEnd w:id="11"/>
    </w:p>
    <w:p w14:paraId="0B91E30B" w14:textId="7CC44B06" w:rsidR="00566BF6" w:rsidRDefault="00566BF6" w:rsidP="00566BF6">
      <w:r>
        <w:rPr>
          <w:rFonts w:cs="Times New Roman"/>
        </w:rPr>
        <w:t xml:space="preserve">The Beta Stage will involve the refinement and optimisation of the existing </w:t>
      </w:r>
      <w:r w:rsidR="00246218" w:rsidRPr="00532450">
        <w:rPr>
          <w:highlight w:val="yellow"/>
        </w:rPr>
        <w:t>{</w:t>
      </w:r>
      <w:r w:rsidR="00246218">
        <w:rPr>
          <w:highlight w:val="yellow"/>
        </w:rPr>
        <w:t xml:space="preserve"> </w:t>
      </w:r>
      <w:r w:rsidR="00246218" w:rsidRPr="00532450">
        <w:rPr>
          <w:highlight w:val="yellow"/>
        </w:rPr>
        <w:t>PROJECT_CODE_NAME }</w:t>
      </w:r>
      <w:r w:rsidR="00246218">
        <w:t xml:space="preserve"> system </w:t>
      </w:r>
      <w:r>
        <w:rPr>
          <w:rFonts w:cs="Times New Roman"/>
        </w:rPr>
        <w:t xml:space="preserve">prototypes of the </w:t>
      </w:r>
      <w:r w:rsidRPr="00020133">
        <w:rPr>
          <w:highlight w:val="yellow"/>
        </w:rPr>
        <w:t>{ SUB_SYSTEMS }</w:t>
      </w:r>
      <w:r>
        <w:t xml:space="preserve">, </w:t>
      </w:r>
      <w:r w:rsidRPr="00474ACE">
        <w:rPr>
          <w:highlight w:val="yellow"/>
        </w:rPr>
        <w:t>{ SERVICES }</w:t>
      </w:r>
      <w:r>
        <w:t xml:space="preserve"> and </w:t>
      </w:r>
      <w:r w:rsidRPr="00474ACE">
        <w:rPr>
          <w:highlight w:val="yellow"/>
        </w:rPr>
        <w:t>{ OTHER }</w:t>
      </w:r>
      <w:r>
        <w:t>.</w:t>
      </w:r>
    </w:p>
    <w:p w14:paraId="32C9081C" w14:textId="205BE051" w:rsidR="002262B1" w:rsidRDefault="00FF4A16" w:rsidP="002262B1">
      <w:r>
        <w:t xml:space="preserve">It follows that a more robust system requires that we now develop </w:t>
      </w:r>
      <w:r w:rsidR="00A758F5">
        <w:t>s</w:t>
      </w:r>
      <w:r w:rsidR="00514284">
        <w:t>ystem tests and further develop unit tests.</w:t>
      </w:r>
    </w:p>
    <w:p w14:paraId="7FB9371F" w14:textId="5F13F80E" w:rsidR="00881AE9" w:rsidRPr="002262B1" w:rsidRDefault="00881AE9" w:rsidP="002262B1">
      <w:r>
        <w:t xml:space="preserve">Finally, we must now begin wider acceptance, load and system testing of </w:t>
      </w:r>
      <w:r w:rsidRPr="00532450">
        <w:rPr>
          <w:highlight w:val="yellow"/>
        </w:rPr>
        <w:t>{</w:t>
      </w:r>
      <w:r>
        <w:rPr>
          <w:highlight w:val="yellow"/>
        </w:rPr>
        <w:t xml:space="preserve"> </w:t>
      </w:r>
      <w:r w:rsidRPr="00532450">
        <w:rPr>
          <w:highlight w:val="yellow"/>
        </w:rPr>
        <w:t>PROJECT_CODE_NAME }</w:t>
      </w:r>
      <w:r>
        <w:t>.</w:t>
      </w:r>
    </w:p>
    <w:p w14:paraId="568109F6" w14:textId="77777777" w:rsidR="002E4475" w:rsidRDefault="002E4475" w:rsidP="005410BD">
      <w:pPr>
        <w:pStyle w:val="Heading1"/>
      </w:pPr>
      <w:r>
        <w:br w:type="page"/>
      </w:r>
    </w:p>
    <w:p w14:paraId="2B55A381" w14:textId="416839DF" w:rsidR="005410BD" w:rsidRDefault="005410BD" w:rsidP="005410BD">
      <w:pPr>
        <w:pStyle w:val="Heading1"/>
      </w:pPr>
      <w:bookmarkStart w:id="13" w:name="_Toc36930025"/>
      <w:r>
        <w:lastRenderedPageBreak/>
        <w:t>Project Timeline</w:t>
      </w:r>
      <w:bookmarkEnd w:id="13"/>
    </w:p>
    <w:p w14:paraId="3730F204" w14:textId="77777777" w:rsidR="002262B1" w:rsidRPr="002262B1" w:rsidRDefault="002262B1" w:rsidP="002262B1"/>
    <w:p w14:paraId="11C35E47" w14:textId="77777777" w:rsidR="002262B1" w:rsidRDefault="002262B1" w:rsidP="005410BD">
      <w:pPr>
        <w:pStyle w:val="Heading1"/>
        <w:sectPr w:rsidR="002262B1" w:rsidSect="005A19D3"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5F5EDC97" w14:textId="0F322508" w:rsidR="005410BD" w:rsidRDefault="005410BD" w:rsidP="005410BD">
      <w:pPr>
        <w:pStyle w:val="Heading1"/>
      </w:pPr>
      <w:bookmarkStart w:id="14" w:name="_Toc36930026"/>
      <w:r>
        <w:lastRenderedPageBreak/>
        <w:t>Bibliography</w:t>
      </w:r>
      <w:bookmarkEnd w:id="14"/>
    </w:p>
    <w:p w14:paraId="759D66F9" w14:textId="77777777" w:rsidR="002262B1" w:rsidRPr="002262B1" w:rsidRDefault="002262B1" w:rsidP="002262B1"/>
    <w:p w14:paraId="3D2390C3" w14:textId="77777777" w:rsidR="002262B1" w:rsidRDefault="002262B1" w:rsidP="005410BD">
      <w:pPr>
        <w:pStyle w:val="Heading1"/>
        <w:sectPr w:rsidR="002262B1" w:rsidSect="002262B1">
          <w:pgSz w:w="11906" w:h="16838"/>
          <w:pgMar w:top="1440" w:right="1440" w:bottom="1440" w:left="1440" w:header="708" w:footer="708" w:gutter="0"/>
          <w:pgNumType w:fmt="lowerLetter" w:start="1"/>
          <w:cols w:space="708"/>
          <w:titlePg/>
          <w:docGrid w:linePitch="360"/>
        </w:sectPr>
      </w:pPr>
    </w:p>
    <w:p w14:paraId="008A63F7" w14:textId="0F049061" w:rsidR="005410BD" w:rsidRDefault="005410BD" w:rsidP="005410BD">
      <w:pPr>
        <w:pStyle w:val="Heading1"/>
      </w:pPr>
      <w:bookmarkStart w:id="15" w:name="_Toc36930027"/>
      <w:r>
        <w:lastRenderedPageBreak/>
        <w:t>References</w:t>
      </w:r>
      <w:bookmarkEnd w:id="15"/>
    </w:p>
    <w:p w14:paraId="1AB79093" w14:textId="77777777" w:rsidR="002262B1" w:rsidRPr="002262B1" w:rsidRDefault="002262B1" w:rsidP="002262B1"/>
    <w:p w14:paraId="3B2046B0" w14:textId="77777777" w:rsidR="005A19D3" w:rsidRPr="005A19D3" w:rsidRDefault="005A19D3" w:rsidP="005A19D3"/>
    <w:sectPr w:rsidR="005A19D3" w:rsidRPr="005A19D3" w:rsidSect="002262B1">
      <w:pgSz w:w="11906" w:h="16838"/>
      <w:pgMar w:top="1440" w:right="1440" w:bottom="1440" w:left="1440" w:header="708" w:footer="708" w:gutter="0"/>
      <w:pgNumType w:fmt="lowerLetter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Albert Ferguson" w:date="2020-04-04T20:58:00Z" w:initials="AF">
    <w:p w14:paraId="61AB58D7" w14:textId="45767A1E" w:rsidR="00E26371" w:rsidRDefault="00E26371">
      <w:pPr>
        <w:pStyle w:val="CommentText"/>
      </w:pPr>
      <w:r>
        <w:rPr>
          <w:rStyle w:val="CommentReference"/>
        </w:rPr>
        <w:annotationRef/>
      </w:r>
      <w:hyperlink r:id="rId1" w:history="1">
        <w:r w:rsidR="00C104F8">
          <w:rPr>
            <w:rStyle w:val="Hyperlink"/>
          </w:rPr>
          <w:t>https://www.hhs.gov/ash/oah/sites/default/files/pilot-testing-508.pdf</w:t>
        </w:r>
      </w:hyperlink>
    </w:p>
  </w:comment>
  <w:comment w:id="10" w:author="Albert Ferguson" w:date="2020-04-04T21:00:00Z" w:initials="AF">
    <w:p w14:paraId="1FDA07C1" w14:textId="741B3453" w:rsidR="003638B1" w:rsidRDefault="003638B1">
      <w:pPr>
        <w:pStyle w:val="CommentText"/>
      </w:pPr>
      <w:r>
        <w:rPr>
          <w:rStyle w:val="CommentReference"/>
        </w:rPr>
        <w:annotationRef/>
      </w:r>
      <w:hyperlink r:id="rId2" w:history="1">
        <w:r w:rsidR="00EE31C8">
          <w:rPr>
            <w:rStyle w:val="Hyperlink"/>
          </w:rPr>
          <w:t>https://www.continuuminnovation.com/en/how-we-think/blog/design-and-agile-from-idea-to-pilot-in-three-phases</w:t>
        </w:r>
      </w:hyperlink>
    </w:p>
  </w:comment>
  <w:comment w:id="12" w:author="Albert Ferguson" w:date="2020-04-04T20:58:00Z" w:initials="AF">
    <w:p w14:paraId="7DEF3EC5" w14:textId="439464DB" w:rsidR="00695120" w:rsidRDefault="00695120">
      <w:pPr>
        <w:pStyle w:val="CommentText"/>
      </w:pPr>
      <w:r>
        <w:rPr>
          <w:rStyle w:val="CommentReference"/>
        </w:rPr>
        <w:annotationRef/>
      </w:r>
      <w:r w:rsidR="00361D6D">
        <w:t>testing development (</w:t>
      </w:r>
      <w:proofErr w:type="spellStart"/>
      <w:r w:rsidR="00361D6D">
        <w:t>devOps</w:t>
      </w:r>
      <w:proofErr w:type="spellEnd"/>
      <w:r w:rsidR="00361D6D">
        <w:t>):</w:t>
      </w:r>
    </w:p>
    <w:p w14:paraId="01427B6E" w14:textId="06DFF37E" w:rsidR="00361D6D" w:rsidRDefault="00F20A3F">
      <w:pPr>
        <w:pStyle w:val="CommentText"/>
      </w:pPr>
      <w:hyperlink r:id="rId3" w:history="1">
        <w:r w:rsidR="00361D6D">
          <w:rPr>
            <w:rStyle w:val="Hyperlink"/>
          </w:rPr>
          <w:t>https://www.guru99.com/levels-of-testing.html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1AB58D7" w15:done="0"/>
  <w15:commentEx w15:paraId="1FDA07C1" w15:done="0"/>
  <w15:commentEx w15:paraId="01427B6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1AB58D7" w16cid:durableId="22337360"/>
  <w16cid:commentId w16cid:paraId="1FDA07C1" w16cid:durableId="223373DD"/>
  <w16cid:commentId w16cid:paraId="01427B6E" w16cid:durableId="2233739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23B9B9" w14:textId="77777777" w:rsidR="00F20A3F" w:rsidRDefault="00F20A3F" w:rsidP="00502B70">
      <w:pPr>
        <w:spacing w:after="0" w:line="240" w:lineRule="auto"/>
      </w:pPr>
      <w:r>
        <w:separator/>
      </w:r>
    </w:p>
  </w:endnote>
  <w:endnote w:type="continuationSeparator" w:id="0">
    <w:p w14:paraId="3E63CAE0" w14:textId="77777777" w:rsidR="00F20A3F" w:rsidRDefault="00F20A3F" w:rsidP="00502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Fira Code Retina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DA701" w14:textId="77777777" w:rsidR="006A0F76" w:rsidRDefault="006A0F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20204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52181D" w14:textId="6024C263" w:rsidR="005410BD" w:rsidRDefault="005410B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8543BA" w14:textId="77777777" w:rsidR="005410BD" w:rsidRDefault="005410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535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F261C4" w14:textId="581D6B56" w:rsidR="005A19D3" w:rsidRDefault="005A19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1A0D6" w14:textId="77777777" w:rsidR="005A19D3" w:rsidRDefault="005A19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80C9D" w14:textId="77777777" w:rsidR="00F20A3F" w:rsidRDefault="00F20A3F" w:rsidP="00502B70">
      <w:pPr>
        <w:spacing w:after="0" w:line="240" w:lineRule="auto"/>
      </w:pPr>
      <w:r>
        <w:separator/>
      </w:r>
    </w:p>
  </w:footnote>
  <w:footnote w:type="continuationSeparator" w:id="0">
    <w:p w14:paraId="582FFAAF" w14:textId="77777777" w:rsidR="00F20A3F" w:rsidRDefault="00F20A3F" w:rsidP="00502B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75846B" w14:textId="77777777" w:rsidR="006A0F76" w:rsidRDefault="006A0F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71CA3C" w14:textId="5900B12A" w:rsidR="00502B70" w:rsidRDefault="006A0F76">
    <w:pPr>
      <w:pStyle w:val="Head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5 – Virus Visualising Media</w:t>
    </w:r>
  </w:p>
  <w:p w14:paraId="27684F00" w14:textId="77777777" w:rsidR="006A0F76" w:rsidRDefault="006A0F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5DDE5" w14:textId="77777777" w:rsidR="006A0F76" w:rsidRDefault="006A0F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3D121D"/>
    <w:multiLevelType w:val="hybridMultilevel"/>
    <w:tmpl w:val="3C6C84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E7C1FF0"/>
    <w:multiLevelType w:val="hybridMultilevel"/>
    <w:tmpl w:val="3C42226C"/>
    <w:lvl w:ilvl="0" w:tplc="0B34352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bert Ferguson">
    <w15:presenceInfo w15:providerId="None" w15:userId="Albert Fergu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MzEyMTMyMjKwNDNQ0lEKTi0uzszPAykwrgUA3Qw5cCwAAAA="/>
  </w:docVars>
  <w:rsids>
    <w:rsidRoot w:val="00A83817"/>
    <w:rsid w:val="00020133"/>
    <w:rsid w:val="00060D82"/>
    <w:rsid w:val="0006129F"/>
    <w:rsid w:val="00063175"/>
    <w:rsid w:val="000824D3"/>
    <w:rsid w:val="000E47C6"/>
    <w:rsid w:val="000F30C7"/>
    <w:rsid w:val="00105BDE"/>
    <w:rsid w:val="00192CC2"/>
    <w:rsid w:val="001A674A"/>
    <w:rsid w:val="001D4753"/>
    <w:rsid w:val="002262B1"/>
    <w:rsid w:val="00246218"/>
    <w:rsid w:val="002A6E96"/>
    <w:rsid w:val="002D78C7"/>
    <w:rsid w:val="002D7D80"/>
    <w:rsid w:val="002E4475"/>
    <w:rsid w:val="003276E0"/>
    <w:rsid w:val="00361D6D"/>
    <w:rsid w:val="003638B1"/>
    <w:rsid w:val="00387D5D"/>
    <w:rsid w:val="003A01BE"/>
    <w:rsid w:val="003F25DC"/>
    <w:rsid w:val="003F7545"/>
    <w:rsid w:val="00436482"/>
    <w:rsid w:val="00464E98"/>
    <w:rsid w:val="00474ACE"/>
    <w:rsid w:val="00482ADB"/>
    <w:rsid w:val="00492C03"/>
    <w:rsid w:val="00494514"/>
    <w:rsid w:val="00496341"/>
    <w:rsid w:val="004E58B8"/>
    <w:rsid w:val="00502B70"/>
    <w:rsid w:val="00514284"/>
    <w:rsid w:val="00532450"/>
    <w:rsid w:val="005410BD"/>
    <w:rsid w:val="00566BF6"/>
    <w:rsid w:val="005A19D3"/>
    <w:rsid w:val="005A4225"/>
    <w:rsid w:val="005C265D"/>
    <w:rsid w:val="005D7D26"/>
    <w:rsid w:val="005E704C"/>
    <w:rsid w:val="00607343"/>
    <w:rsid w:val="00607B08"/>
    <w:rsid w:val="00630361"/>
    <w:rsid w:val="006403FC"/>
    <w:rsid w:val="0065125C"/>
    <w:rsid w:val="00665FCC"/>
    <w:rsid w:val="006669B5"/>
    <w:rsid w:val="00673967"/>
    <w:rsid w:val="00675CD9"/>
    <w:rsid w:val="00675E08"/>
    <w:rsid w:val="00695120"/>
    <w:rsid w:val="00696589"/>
    <w:rsid w:val="006A0F76"/>
    <w:rsid w:val="006B30B2"/>
    <w:rsid w:val="006B73C7"/>
    <w:rsid w:val="006C4EB1"/>
    <w:rsid w:val="006D7453"/>
    <w:rsid w:val="0070073E"/>
    <w:rsid w:val="00703C07"/>
    <w:rsid w:val="00706D6F"/>
    <w:rsid w:val="007653A9"/>
    <w:rsid w:val="007C5A8B"/>
    <w:rsid w:val="007C6D4A"/>
    <w:rsid w:val="007E1491"/>
    <w:rsid w:val="00830EE9"/>
    <w:rsid w:val="00866CF2"/>
    <w:rsid w:val="00877C85"/>
    <w:rsid w:val="00881AE9"/>
    <w:rsid w:val="00893539"/>
    <w:rsid w:val="008A7560"/>
    <w:rsid w:val="00973DF1"/>
    <w:rsid w:val="00992506"/>
    <w:rsid w:val="009C3B08"/>
    <w:rsid w:val="00A076B4"/>
    <w:rsid w:val="00A1728D"/>
    <w:rsid w:val="00A24F21"/>
    <w:rsid w:val="00A36F18"/>
    <w:rsid w:val="00A54915"/>
    <w:rsid w:val="00A67902"/>
    <w:rsid w:val="00A758F5"/>
    <w:rsid w:val="00A75DBF"/>
    <w:rsid w:val="00A833F1"/>
    <w:rsid w:val="00A83817"/>
    <w:rsid w:val="00A95A05"/>
    <w:rsid w:val="00AB5BCB"/>
    <w:rsid w:val="00AE026D"/>
    <w:rsid w:val="00AE3769"/>
    <w:rsid w:val="00B43D0D"/>
    <w:rsid w:val="00B570C4"/>
    <w:rsid w:val="00B6574B"/>
    <w:rsid w:val="00B67618"/>
    <w:rsid w:val="00B7781F"/>
    <w:rsid w:val="00B8706F"/>
    <w:rsid w:val="00BB5594"/>
    <w:rsid w:val="00BB639B"/>
    <w:rsid w:val="00BD7EE6"/>
    <w:rsid w:val="00BF1C94"/>
    <w:rsid w:val="00C104F8"/>
    <w:rsid w:val="00C43831"/>
    <w:rsid w:val="00C54BBC"/>
    <w:rsid w:val="00C63C51"/>
    <w:rsid w:val="00C757B9"/>
    <w:rsid w:val="00C914D9"/>
    <w:rsid w:val="00C97E10"/>
    <w:rsid w:val="00CB1614"/>
    <w:rsid w:val="00CB7325"/>
    <w:rsid w:val="00D27D90"/>
    <w:rsid w:val="00D33EB2"/>
    <w:rsid w:val="00D37F7C"/>
    <w:rsid w:val="00D47AED"/>
    <w:rsid w:val="00D565F2"/>
    <w:rsid w:val="00D96F4C"/>
    <w:rsid w:val="00DA523A"/>
    <w:rsid w:val="00E00AE2"/>
    <w:rsid w:val="00E22D37"/>
    <w:rsid w:val="00E26371"/>
    <w:rsid w:val="00E30F88"/>
    <w:rsid w:val="00E452BC"/>
    <w:rsid w:val="00E46098"/>
    <w:rsid w:val="00E67574"/>
    <w:rsid w:val="00E73188"/>
    <w:rsid w:val="00E7545A"/>
    <w:rsid w:val="00EE31C8"/>
    <w:rsid w:val="00EF33CE"/>
    <w:rsid w:val="00F11D95"/>
    <w:rsid w:val="00F20A3F"/>
    <w:rsid w:val="00F22D19"/>
    <w:rsid w:val="00F27D1A"/>
    <w:rsid w:val="00F36631"/>
    <w:rsid w:val="00F506AA"/>
    <w:rsid w:val="00FF4A16"/>
    <w:rsid w:val="00FF5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15D87"/>
  <w15:chartTrackingRefBased/>
  <w15:docId w15:val="{DA0EE973-C113-4DC0-9C23-A17616980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A54915"/>
    <w:pPr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54915"/>
    <w:pPr>
      <w:keepNext/>
      <w:keepLines/>
      <w:suppressAutoHyphens/>
      <w:spacing w:before="240" w:after="0"/>
      <w:contextualSpacing w:val="0"/>
      <w:outlineLvl w:val="0"/>
    </w:pPr>
    <w:rPr>
      <w:rFonts w:eastAsiaTheme="majorEastAsia" w:cstheme="majorBidi"/>
      <w:color w:val="1F3864" w:themeColor="accent1" w:themeShade="80"/>
      <w:sz w:val="32"/>
      <w:szCs w:val="32"/>
    </w:rPr>
  </w:style>
  <w:style w:type="paragraph" w:styleId="Heading2">
    <w:name w:val="heading 2"/>
    <w:aliases w:val="Header Two"/>
    <w:basedOn w:val="Normal"/>
    <w:next w:val="Normal"/>
    <w:link w:val="Heading2Char"/>
    <w:autoRedefine/>
    <w:uiPriority w:val="9"/>
    <w:unhideWhenUsed/>
    <w:qFormat/>
    <w:rsid w:val="00A54915"/>
    <w:pPr>
      <w:keepNext/>
      <w:keepLines/>
      <w:spacing w:before="40" w:after="0"/>
      <w:contextualSpacing w:val="0"/>
      <w:outlineLvl w:val="1"/>
    </w:pPr>
    <w:rPr>
      <w:rFonts w:eastAsiaTheme="majorEastAsia" w:cstheme="majorBidi"/>
      <w:color w:val="1F3864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31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915"/>
    <w:rPr>
      <w:rFonts w:ascii="Times New Roman" w:eastAsiaTheme="majorEastAsia" w:hAnsi="Times New Roman" w:cstheme="majorBidi"/>
      <w:color w:val="1F3864" w:themeColor="accent1" w:themeShade="80"/>
      <w:sz w:val="32"/>
      <w:szCs w:val="32"/>
    </w:rPr>
  </w:style>
  <w:style w:type="character" w:customStyle="1" w:styleId="Heading2Char">
    <w:name w:val="Heading 2 Char"/>
    <w:aliases w:val="Header Two Char"/>
    <w:basedOn w:val="DefaultParagraphFont"/>
    <w:link w:val="Heading2"/>
    <w:uiPriority w:val="9"/>
    <w:rsid w:val="00A54915"/>
    <w:rPr>
      <w:rFonts w:ascii="Times New Roman" w:eastAsiaTheme="majorEastAsia" w:hAnsi="Times New Roman" w:cstheme="majorBidi"/>
      <w:color w:val="1F3864" w:themeColor="accent1" w:themeShade="80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54915"/>
    <w:pPr>
      <w:spacing w:after="0" w:line="360" w:lineRule="auto"/>
    </w:pPr>
    <w:rPr>
      <w:rFonts w:eastAsiaTheme="majorEastAsia" w:cstheme="majorBidi"/>
      <w:color w:val="0D0D0D" w:themeColor="text1" w:themeTint="F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4915"/>
    <w:rPr>
      <w:rFonts w:ascii="Times New Roman" w:eastAsiaTheme="majorEastAsia" w:hAnsi="Times New Roman" w:cstheme="majorBidi"/>
      <w:color w:val="0D0D0D" w:themeColor="text1" w:themeTint="F2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A54915"/>
    <w:pPr>
      <w:numPr>
        <w:ilvl w:val="1"/>
      </w:numPr>
    </w:pPr>
    <w:rPr>
      <w:rFonts w:ascii="Cambria" w:eastAsiaTheme="minorEastAsia" w:hAnsi="Cambria"/>
      <w:color w:val="3B3838" w:themeColor="background2" w:themeShade="40"/>
      <w:spacing w:val="15"/>
      <w:sz w:val="20"/>
    </w:rPr>
  </w:style>
  <w:style w:type="character" w:customStyle="1" w:styleId="SubtitleChar">
    <w:name w:val="Subtitle Char"/>
    <w:basedOn w:val="DefaultParagraphFont"/>
    <w:link w:val="Subtitle"/>
    <w:uiPriority w:val="11"/>
    <w:rsid w:val="00A54915"/>
    <w:rPr>
      <w:rFonts w:ascii="Cambria" w:eastAsiaTheme="minorEastAsia" w:hAnsi="Cambria"/>
      <w:color w:val="3B3838" w:themeColor="background2" w:themeShade="40"/>
      <w:spacing w:val="15"/>
      <w:sz w:val="20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A54915"/>
    <w:pPr>
      <w:spacing w:before="920" w:after="880" w:line="240" w:lineRule="auto"/>
      <w:ind w:left="720" w:right="862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4915"/>
    <w:rPr>
      <w:rFonts w:ascii="Times New Roman" w:hAnsi="Times New Roman"/>
      <w:i/>
      <w:iCs/>
      <w:color w:val="404040" w:themeColor="text1" w:themeTint="BF"/>
    </w:rPr>
  </w:style>
  <w:style w:type="paragraph" w:customStyle="1" w:styleId="Code">
    <w:name w:val="Code"/>
    <w:basedOn w:val="Normal"/>
    <w:link w:val="CodeChar"/>
    <w:autoRedefine/>
    <w:qFormat/>
    <w:rsid w:val="00A54915"/>
    <w:pPr>
      <w:spacing w:line="264" w:lineRule="auto"/>
      <w:ind w:left="720"/>
    </w:pPr>
    <w:rPr>
      <w:rFonts w:ascii="Fira Code Retina" w:hAnsi="Fira Code Retina"/>
      <w:color w:val="1F3864" w:themeColor="accent1" w:themeShade="80"/>
      <w:sz w:val="20"/>
    </w:rPr>
  </w:style>
  <w:style w:type="character" w:customStyle="1" w:styleId="CodeChar">
    <w:name w:val="Code Char"/>
    <w:basedOn w:val="DefaultParagraphFont"/>
    <w:link w:val="Code"/>
    <w:rsid w:val="00A54915"/>
    <w:rPr>
      <w:rFonts w:ascii="Fira Code Retina" w:hAnsi="Fira Code Retina"/>
      <w:color w:val="1F3864" w:themeColor="accent1" w:themeShade="80"/>
      <w:sz w:val="20"/>
    </w:rPr>
  </w:style>
  <w:style w:type="paragraph" w:styleId="ListParagraph">
    <w:name w:val="List Paragraph"/>
    <w:basedOn w:val="Normal"/>
    <w:autoRedefine/>
    <w:uiPriority w:val="34"/>
    <w:qFormat/>
    <w:rsid w:val="00F11D95"/>
    <w:pPr>
      <w:numPr>
        <w:numId w:val="2"/>
      </w:numPr>
      <w:spacing w:line="360" w:lineRule="auto"/>
    </w:pPr>
    <w:rPr>
      <w:rFonts w:ascii="Cambria" w:hAnsi="Cambria"/>
      <w:color w:val="171717" w:themeColor="background2" w:themeShade="1A"/>
    </w:rPr>
  </w:style>
  <w:style w:type="paragraph" w:styleId="Header">
    <w:name w:val="header"/>
    <w:basedOn w:val="Normal"/>
    <w:link w:val="HeaderChar"/>
    <w:uiPriority w:val="99"/>
    <w:unhideWhenUsed/>
    <w:rsid w:val="00502B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B7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502B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B70"/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F27D1A"/>
    <w:pPr>
      <w:suppressAutoHyphens w:val="0"/>
      <w:outlineLvl w:val="9"/>
    </w:pPr>
    <w:rPr>
      <w:rFonts w:asciiTheme="majorHAnsi" w:hAnsiTheme="majorHAnsi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410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410B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410BD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262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62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62B1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62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62B1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62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62B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631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B732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guru99.com/levels-of-testing.html" TargetMode="External"/><Relationship Id="rId2" Type="http://schemas.openxmlformats.org/officeDocument/2006/relationships/hyperlink" Target="https://www.continuuminnovation.com/en/how-we-think/blog/design-and-agile-from-idea-to-pilot-in-three-phases" TargetMode="External"/><Relationship Id="rId1" Type="http://schemas.openxmlformats.org/officeDocument/2006/relationships/hyperlink" Target="https://www.hhs.gov/ash/oah/sites/default/files/pilot-testing-508.pdf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DE1D7-ED23-44CE-A9DB-91EE72DFD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0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Ferguson</dc:creator>
  <cp:keywords/>
  <dc:description/>
  <cp:lastModifiedBy>Albert Ferguson</cp:lastModifiedBy>
  <cp:revision>132</cp:revision>
  <dcterms:created xsi:type="dcterms:W3CDTF">2020-04-04T08:59:00Z</dcterms:created>
  <dcterms:modified xsi:type="dcterms:W3CDTF">2020-04-04T11:00:00Z</dcterms:modified>
</cp:coreProperties>
</file>